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E4A2E">
      <w:pPr>
        <w:pStyle w:val="Title"/>
      </w:pPr>
      <w:r>
        <w:t xml:space="preserve"> 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77777777" w:rsidR="005661FE" w:rsidRDefault="009E4A2E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E4A2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E4A2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E4A2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E4A2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E4A2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E4A2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E4A2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E4A2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Pr="00030430" w:rsidRDefault="009E4A2E">
      <w:pPr>
        <w:pStyle w:val="FirstParagraph"/>
        <w:rPr>
          <w:i w:val="0"/>
          <w:iCs w:val="0"/>
        </w:rPr>
      </w:pPr>
      <w:r w:rsidRPr="00030430">
        <w:rPr>
          <w:i w:val="0"/>
          <w:iCs w:val="0"/>
        </w:rPr>
        <w:t xml:space="preserve"> First Paragraph. </w:t>
      </w:r>
    </w:p>
    <w:p w14:paraId="22496C3C" w14:textId="77777777" w:rsidR="005661FE" w:rsidRDefault="009E4A2E">
      <w:pPr>
        <w:pStyle w:val="BodyText"/>
      </w:pPr>
      <w:r w:rsidRPr="00030430">
        <w:rPr>
          <w:i w:val="0"/>
          <w:iCs w:val="0"/>
        </w:rPr>
        <w:t xml:space="preserve"> Body Text. Body Text Char.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Pr="00C766FF" w:rsidRDefault="009E4A2E">
      <w:pPr>
        <w:pStyle w:val="BlockText"/>
        <w:rPr>
          <w:i w:val="0"/>
          <w:iCs w:val="0"/>
        </w:rPr>
      </w:pPr>
      <w:r w:rsidRPr="00C766FF">
        <w:rPr>
          <w:i w:val="0"/>
          <w:iCs w:val="0"/>
        </w:rP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F404B2" w14:textId="77777777" w:rsidR="00511F91" w:rsidRDefault="00511F91">
      <w:pPr>
        <w:spacing w:after="0" w:line="240" w:lineRule="auto"/>
      </w:pPr>
      <w:r>
        <w:separator/>
      </w:r>
    </w:p>
  </w:endnote>
  <w:endnote w:type="continuationSeparator" w:id="0">
    <w:p w14:paraId="1A5833A0" w14:textId="77777777" w:rsidR="00511F91" w:rsidRDefault="00511F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1576AC" w14:textId="77777777" w:rsidR="00511F91" w:rsidRDefault="00511F91">
      <w:r>
        <w:separator/>
      </w:r>
    </w:p>
  </w:footnote>
  <w:footnote w:type="continuationSeparator" w:id="0">
    <w:p w14:paraId="41B6E065" w14:textId="77777777" w:rsidR="00511F91" w:rsidRDefault="00511F91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430"/>
    <w:rsid w:val="00165D06"/>
    <w:rsid w:val="0027388E"/>
    <w:rsid w:val="004E29B3"/>
    <w:rsid w:val="00511F91"/>
    <w:rsid w:val="00524F49"/>
    <w:rsid w:val="005661FE"/>
    <w:rsid w:val="00590D07"/>
    <w:rsid w:val="00784D58"/>
    <w:rsid w:val="00886CCA"/>
    <w:rsid w:val="008D6863"/>
    <w:rsid w:val="009261E1"/>
    <w:rsid w:val="009E4A2E"/>
    <w:rsid w:val="00B86B75"/>
    <w:rsid w:val="00BC48D5"/>
    <w:rsid w:val="00C36279"/>
    <w:rsid w:val="00C766FF"/>
    <w:rsid w:val="00E315A3"/>
    <w:rsid w:val="00E41B0A"/>
    <w:rsid w:val="00FA50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D06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06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28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425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5D06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5D06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65D06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65D0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65D06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65D06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neth Baillie</cp:lastModifiedBy>
  <cp:revision>4</cp:revision>
  <dcterms:created xsi:type="dcterms:W3CDTF">2021-01-08T19:58:00Z</dcterms:created>
  <dcterms:modified xsi:type="dcterms:W3CDTF">2022-09-01T21:41:00Z</dcterms:modified>
</cp:coreProperties>
</file>